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e46b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1e220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25b59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d51605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2098d3e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7a3d7dc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9b7170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54afbcc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7T19:18:44Z</dcterms:created>
  <dcterms:modified xsi:type="dcterms:W3CDTF">2022-01-17T19:18:44Z</dcterms:modified>
</cp:coreProperties>
</file>